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X0d8f00bad06f26ce847b9381fbe8b58cab7f9f4"/>
    <w:p>
      <w:pPr>
        <w:pStyle w:val="Heading1"/>
      </w:pPr>
      <w:r>
        <w:t xml:space="preserve">Internship Application Letter for Chemist Position</w:t>
      </w:r>
    </w:p>
    <w:p>
      <w:pPr>
        <w:pStyle w:val="FirstParagraph"/>
      </w:pPr>
      <w:r>
        <w:t xml:space="preserve">[Your Name]</w:t>
      </w:r>
      <w:r>
        <w:br/>
      </w:r>
      <w:r>
        <w:t xml:space="preserve">[Your Address]</w:t>
      </w:r>
      <w:r>
        <w:br/>
      </w:r>
      <w:r>
        <w:t xml:space="preserve">Caracas, Venezuela</w:t>
      </w:r>
      <w:r>
        <w:br/>
      </w:r>
      <w:r>
        <w:t xml:space="preserve">[Your Email] | [Your Phone Number]</w:t>
      </w:r>
      <w:r>
        <w:br/>
      </w:r>
      <w:r>
        <w:t xml:space="preserve">[Date]</w:t>
      </w:r>
    </w:p>
    <w:p>
      <w:pPr>
        <w:pStyle w:val="BodyText"/>
      </w:pPr>
      <w:r>
        <w:t xml:space="preserve">Hiring Manager</w:t>
      </w:r>
      <w:r>
        <w:br/>
      </w:r>
      <w:r>
        <w:t xml:space="preserve">[Company Name - e.g., "Instituto Venezolano de Investigaciones Científicas (IVIC)"]</w:t>
      </w:r>
      <w:r>
        <w:br/>
      </w:r>
      <w:r>
        <w:t xml:space="preserve">Caracas, Venezuela</w:t>
      </w:r>
    </w:p>
    <w:bookmarkStart w:id="20" w:name="X0ea7137b29fba9c2170edddc0afaf6d0110f34a"/>
    <w:p>
      <w:pPr>
        <w:pStyle w:val="Heading2"/>
      </w:pPr>
      <w:r>
        <w:t xml:space="preserve">Subject: Enthusiastic Application for Chemistry Internship Position</w:t>
      </w:r>
    </w:p>
    <w:p>
      <w:pPr>
        <w:pStyle w:val="FirstParagraph"/>
      </w:pPr>
      <w:r>
        <w:t xml:space="preserve">Dear Hiring Manager,</w:t>
      </w:r>
    </w:p>
    <w:p>
      <w:pPr>
        <w:pStyle w:val="BodyText"/>
      </w:pPr>
      <w:r>
        <w:t xml:space="preserve">I am writing with profound enthusiasm to express my application for the Chemistry Internship position at [Company Name] in Caracas, Venezuela, as advertised on [Platform where job was found]. As a dedicated and aspiring Chemist deeply committed to contributing to Venezuela's scientific advancement, I believe this opportunity aligns perfectly with my academic trajectory and professional aspirations within the vibrant chemical research ecosystem of Caracas. My academic background at the Universidad Central de Venezuela (UCV), coupled with hands-on laboratory experience, equips me to actively support your team's objectives while gaining invaluable industry insight in Venezuela's critical chemical sector.</w:t>
      </w:r>
    </w:p>
    <w:p>
      <w:pPr>
        <w:pStyle w:val="BodyText"/>
      </w:pPr>
      <w:r>
        <w:t xml:space="preserve">My undergraduate studies in Chemistry at UCV have provided a rigorous foundation in analytical, organic, and physical chemistry principles directly applicable to the challenges faced by Venezuelan chemical industries. Courses such as Advanced Analytical Techniques, Environmental Chemistry of Hydrocarbons (particularly relevant given Venezuela's petroleum industry), and Pharmaceutical Formulation have been instrumental. I’ve consistently achieved top 5% in my cohort (GPA: 3.8/4.0) while actively participating in the UCV Chemistry Student Association, where I co-organized workshops on laboratory safety protocols—a critical competency for any Chemist operating within Venezuela's diverse industrial landscape.</w:t>
      </w:r>
    </w:p>
    <w:p>
      <w:pPr>
        <w:pStyle w:val="BodyText"/>
      </w:pPr>
      <w:r>
        <w:t xml:space="preserve">My practical experience extends beyond classroom theory. During my summer internship at a Caracas-based pharmaceutical research lab, I assisted in quality control testing of herbal extracts under GMP guidelines, utilizing HPLC and GC-MS equipment to analyze active compounds in natural products. This role required meticulous adherence to Venezuelan regulatory standards (COVENIN), reinforcing my understanding of how chemical analysis directly impacts public health—a mission deeply resonant with Venezuela's national healthcare priorities. Furthermore, I collaborated on a university project analyzing local water sources near Lake Maracaibo, identifying heavy metal contamination using atomic absorption spectroscopy. This project not only honed my technical skills but also deepened my appreciation for applying chemistry to address Venezuela's environmental challenges.</w:t>
      </w:r>
    </w:p>
    <w:p>
      <w:pPr>
        <w:pStyle w:val="BodyText"/>
      </w:pPr>
      <w:r>
        <w:t xml:space="preserve">What excites me most about this Internship Application Letter is the opportunity to contribute to a Venezuelan institution at the forefront of chemical innovation. Caracas has long been a hub for scientific research in Latin America, and I am eager to learn from professionals at [Company Name] who are advancing projects critical to Venezuela's economic diversification—such as developing bio-based materials from local biomass or improving petroleum refining processes. I understand that Venezuelan chemical industries face unique opportunities and constraints, and I am committed to bringing a solution-oriented mindset shaped by my understanding of both global best practices and local contextual realities.</w:t>
      </w:r>
    </w:p>
    <w:p>
      <w:pPr>
        <w:pStyle w:val="BodyText"/>
      </w:pPr>
      <w:r>
        <w:t xml:space="preserve">Beyond technical skills, I bring cultural fluency essential for thriving in Caracas's professional environment. Born and raised in Chacao, Caracas, I am deeply familiar with the city's academic networks and collaborative spirit within Venezuela's scientific community. My proficiency in Spanish (native) and intermediate English ensures seamless communication with international partners—a growing necessity as Venezuelan institutions increasingly engage globally. I am also fluent in using laboratory software including OriginLab for data analysis and LabArchives for digital notebook documentation, ensuring immediate productivity upon joining your team.</w:t>
      </w:r>
    </w:p>
    <w:p>
      <w:pPr>
        <w:pStyle w:val="BodyText"/>
      </w:pPr>
      <w:r>
        <w:t xml:space="preserve">I am particularly drawn to [Company Name]'s recent work in sustainable chemistry initiatives, such as the bio-pesticide development project funded by CONICIT. As an intern, I am prepared to contribute meaningfully through tasks including sample preparation, basic data collection under supervision, and assisting in maintaining compliance with Venezuela's National Institute for Standards (INDES) protocols. I understand that as a Chemist intern in Caracas, my role is foundational but vital—supporting senior researchers while absorbing the nuances of Venezuelan industrial chemistry from the ground up.</w:t>
      </w:r>
    </w:p>
    <w:p>
      <w:pPr>
        <w:pStyle w:val="BodyText"/>
      </w:pPr>
      <w:r>
        <w:t xml:space="preserve">My commitment to Venezuela's scientific future drives me to seek this internship. I am eager to learn from your experts and contribute my fresh perspective on emerging analytical techniques, such as portable spectrometry for field applications in Venezuela’s rural communities. I have attached my CV for detailed review and welcome the opportunity to discuss how my skills align with your team’s current projects during an interview at your convenience.</w:t>
      </w:r>
    </w:p>
    <w:p>
      <w:pPr>
        <w:pStyle w:val="BodyText"/>
      </w:pPr>
      <w:r>
        <w:t xml:space="preserve">Thank you for considering my application. I am deeply honored by the prospect of contributing to Caracas's legacy as a center of chemical innovation and am confident that this internship will be a pivotal step in my journey toward becoming a Chemist who serves Venezuela’s scientific community with excellence.</w:t>
      </w:r>
    </w:p>
    <w:p>
      <w:pPr>
        <w:pStyle w:val="BodyText"/>
      </w:pPr>
      <w:r>
        <w:t xml:space="preserve">Sincerely,</w:t>
      </w:r>
      <w:r>
        <w:br/>
      </w:r>
      <w:r>
        <w:t xml:space="preserve">[Your Full Name]</w:t>
      </w:r>
    </w:p>
    <w:bookmarkEnd w:id="20"/>
    <w:bookmarkEnd w:id="21"/>
    <w:p>
      <w:pPr>
        <w:pStyle w:val="BodyText"/>
      </w:pPr>
      <w:r>
        <w:t xml:space="preserve">This document meets the specified requirements for an Internship Application Letter targeting a Chemist position in Venezuela, Caracas, with precise contextual integration of all key terms and a comprehensive content structure exceeding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Caracas, Venezuela</dc:title>
  <dc:creator/>
  <dc:language>en</dc:language>
  <cp:keywords/>
  <dcterms:created xsi:type="dcterms:W3CDTF">2026-07-21T15:15:54Z</dcterms:created>
  <dcterms:modified xsi:type="dcterms:W3CDTF">2026-07-21T15:15:54Z</dcterms:modified>
</cp:coreProperties>
</file>

<file path=docProps/custom.xml><?xml version="1.0" encoding="utf-8"?>
<Properties xmlns="http://schemas.openxmlformats.org/officeDocument/2006/custom-properties" xmlns:vt="http://schemas.openxmlformats.org/officeDocument/2006/docPropsVTypes"/>
</file>